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52126D" w:rsidP="00A9054C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4D572A7B" w14:textId="77777777" w:rsidR="00E46685" w:rsidRPr="00034B08" w:rsidRDefault="0052126D" w:rsidP="00A9054C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72410D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77777777" w:rsidR="0072410D" w:rsidRPr="0072410D" w:rsidRDefault="0072410D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5CD4142F" w14:textId="77777777" w:rsidR="0072410D" w:rsidRPr="0072410D" w:rsidRDefault="0072410D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Ph.D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>Sun Yat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>: Prof. Xinyue Zhou.</w:t>
      </w:r>
    </w:p>
    <w:p w14:paraId="73DA5D0C" w14:textId="77777777" w:rsidR="004703FC" w:rsidRPr="00034B08" w:rsidRDefault="004703F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1B3091D1" w14:textId="76674C3D" w:rsidR="004703FC" w:rsidRPr="00034B08" w:rsidRDefault="0072410D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3156CD87" w14:textId="77777777" w:rsidR="004703FC" w:rsidRPr="00034B08" w:rsidRDefault="004703FC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Matlab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39B7522F" w14:textId="77777777" w:rsidR="003C1D73" w:rsidRPr="00034B08" w:rsidRDefault="002A74CE" w:rsidP="003C1D73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as: 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>Lao</w:t>
      </w:r>
      <w:r w:rsidR="00C24D06" w:rsidRPr="00034B08">
        <w:rPr>
          <w:rFonts w:ascii="Helvetica" w:hAnsi="Helvetica"/>
          <w:bCs/>
          <w:color w:val="000000"/>
          <w:szCs w:val="27"/>
          <w:lang w:val="fr-CH"/>
        </w:rPr>
        <w:t xml:space="preserve"> et al.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3C1D73" w:rsidRPr="00034B08">
        <w:rPr>
          <w:rFonts w:ascii="Helvetica" w:hAnsi="Helvetica"/>
          <w:bCs/>
          <w:color w:val="000000"/>
          <w:szCs w:val="27"/>
        </w:rPr>
        <w:t>(2016</w:t>
      </w:r>
      <w:r w:rsidR="00D044A9" w:rsidRPr="00034B08">
        <w:rPr>
          <w:rFonts w:ascii="Helvetica" w:hAnsi="Helvetica"/>
          <w:bCs/>
          <w:color w:val="000000"/>
          <w:szCs w:val="27"/>
        </w:rPr>
        <w:t xml:space="preserve">). 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i</w:t>
      </w:r>
      <w:r w:rsidR="003C1D73"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="003C1D73"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r w:rsidR="003C1D73"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2207672B" w14:textId="48D8A58C" w:rsidR="004703FC" w:rsidRPr="00034B08" w:rsidRDefault="004703FC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</w:t>
      </w:r>
      <w:r w:rsidR="00A9054C" w:rsidRPr="00034B08">
        <w:rPr>
          <w:rFonts w:ascii="Helvetica" w:hAnsi="Helvetica"/>
          <w:bCs/>
          <w:color w:val="000000"/>
          <w:szCs w:val="27"/>
        </w:rPr>
        <w:t>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10D9904" w14:textId="4F84EBDB" w:rsidR="00D85B8F" w:rsidRPr="003416D0" w:rsidRDefault="003416D0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3416D0">
        <w:rPr>
          <w:rFonts w:ascii="Helvetica" w:hAnsi="Helvetica"/>
          <w:bCs/>
          <w:color w:val="000000"/>
          <w:szCs w:val="27"/>
        </w:rPr>
        <w:t xml:space="preserve">- </w:t>
      </w:r>
      <w:r w:rsidR="00D85B8F" w:rsidRPr="003416D0">
        <w:rPr>
          <w:rFonts w:ascii="Helvetica" w:hAnsi="Helvetica"/>
          <w:bCs/>
          <w:color w:val="000000"/>
          <w:szCs w:val="27"/>
        </w:rPr>
        <w:t>Convolution-based algorithm for eye movement event detection</w:t>
      </w:r>
    </w:p>
    <w:p w14:paraId="0E46B1E4" w14:textId="77777777" w:rsidR="005D379C" w:rsidRPr="00034B08" w:rsidRDefault="005D379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64A02840" w14:textId="26B7E3EF" w:rsidR="00C8145E" w:rsidRPr="00034B08" w:rsidRDefault="0072410D" w:rsidP="003F057B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ublications</w:t>
      </w:r>
      <w:r w:rsidR="00BE72D2"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</w:p>
    <w:p w14:paraId="63FA9763" w14:textId="272D3AC9" w:rsidR="003020D0" w:rsidRPr="00034B08" w:rsidRDefault="003020D0" w:rsidP="00550B0C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H.,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034B08">
        <w:rPr>
          <w:rFonts w:ascii="Helvetica" w:hAnsi="Helvetica"/>
          <w:iCs/>
          <w:color w:val="000000"/>
          <w:lang w:val="en-US"/>
        </w:rPr>
        <w:t xml:space="preserve">26, </w:t>
      </w:r>
      <w:r w:rsidRPr="00034B08">
        <w:rPr>
          <w:rFonts w:ascii="Helvetica" w:hAnsi="Helvetica"/>
          <w:i/>
          <w:iCs/>
          <w:color w:val="000000"/>
          <w:lang w:val="en-US"/>
        </w:rPr>
        <w:t>663–664.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hyperlink r:id="rId11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75BD85B0" w14:textId="48ADE41A" w:rsidR="003020D0" w:rsidRPr="00034B08" w:rsidRDefault="003020D0" w:rsidP="00550B0C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13E74E98" w14:textId="1DE0282D" w:rsidR="00AF531E" w:rsidRPr="00034B08" w:rsidRDefault="00AF531E" w:rsidP="00EE4B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 w:rsidR="00EE4B26" w:rsidRPr="00034B08">
        <w:rPr>
          <w:rFonts w:ascii="Helvetica" w:hAnsi="Helvetica"/>
          <w:color w:val="000000"/>
          <w:lang w:val="en-US"/>
        </w:rPr>
        <w:t>2016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 w:rsidR="00EE4B26" w:rsidRPr="00034B08">
        <w:rPr>
          <w:rFonts w:ascii="Helvetica" w:hAnsi="Helvetica"/>
          <w:i/>
          <w:iCs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> </w:t>
      </w:r>
      <w:hyperlink r:id="rId12" w:history="1">
        <w:r w:rsidR="00EE4B26"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6F34F93C" w14:textId="0A7785E2" w:rsidR="00A45E5A" w:rsidRPr="00034B08" w:rsidRDefault="00A45E5A" w:rsidP="00A45E5A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Bartholomée, O., Caldara, R., &amp; Raymond, M. (2016). Mapping female bodily features of attractiveness. Scientific Reports, 6, </w:t>
      </w:r>
      <w:r w:rsidRPr="00034B08">
        <w:rPr>
          <w:rFonts w:ascii="Helvetica" w:hAnsi="Helvetica"/>
          <w:i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 xml:space="preserve"> </w:t>
      </w:r>
      <w:hyperlink r:id="rId13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5E4A78C4" w14:textId="77777777" w:rsidR="00F958DF" w:rsidRPr="00034B08" w:rsidRDefault="00F958DF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2013)“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6A07EEB6" w14:textId="77777777" w:rsidR="009B7CEB" w:rsidRPr="00034B08" w:rsidRDefault="009B7CEB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034B08">
        <w:rPr>
          <w:rFonts w:ascii="Helvetica" w:hAnsi="Helvetica"/>
          <w:color w:val="000000"/>
        </w:rPr>
        <w:t xml:space="preserve">(2-4), 158-174. </w:t>
      </w:r>
    </w:p>
    <w:p w14:paraId="4D5DB174" w14:textId="0948D062" w:rsidR="00100289" w:rsidRPr="00034B08" w:rsidRDefault="00100289" w:rsidP="00A9054C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>., Cotrufo, S., Caldara, R., &amp; Morley, S. (2013). A Functional Magnetic Resonance Imaging Paradigm to Identify Distinct Cortical Areas of Facial Function: A Reliable Localizer. </w:t>
      </w:r>
      <w:r w:rsidR="000E4551">
        <w:rPr>
          <w:rFonts w:ascii="Helvetica" w:hAnsi="Helvetica"/>
          <w:i/>
          <w:iCs/>
          <w:color w:val="000000"/>
          <w:lang w:val="en-US"/>
        </w:rPr>
        <w:t>Plastic and Reconstructive S</w:t>
      </w:r>
      <w:r w:rsidRPr="00034B08">
        <w:rPr>
          <w:rFonts w:ascii="Helvetica" w:hAnsi="Helvetica"/>
          <w:i/>
          <w:iCs/>
          <w:color w:val="000000"/>
          <w:lang w:val="en-US"/>
        </w:rPr>
        <w:t>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1</w:t>
      </w:r>
      <w:r w:rsidRPr="00034B08">
        <w:rPr>
          <w:rFonts w:ascii="Helvetica" w:hAnsi="Helvetica"/>
          <w:color w:val="000000"/>
          <w:lang w:val="en-US"/>
        </w:rPr>
        <w:t>(4), 527e-533e.</w:t>
      </w:r>
    </w:p>
    <w:p w14:paraId="1E6D9A37" w14:textId="496EF9AC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="007D03EF" w:rsidRPr="00034B08">
        <w:rPr>
          <w:rFonts w:ascii="Helvetica" w:hAnsi="Helvetica"/>
          <w:b/>
          <w:color w:val="000000"/>
        </w:rPr>
        <w:t>Lao, J</w:t>
      </w:r>
      <w:r w:rsidR="007D03EF" w:rsidRPr="00034B08">
        <w:rPr>
          <w:rFonts w:ascii="Helvetica" w:hAnsi="Helvetica"/>
          <w:color w:val="000000"/>
        </w:rPr>
        <w:t xml:space="preserve">., </w:t>
      </w:r>
      <w:r w:rsidRPr="00034B08">
        <w:rPr>
          <w:rFonts w:ascii="Helvetica" w:hAnsi="Helvetica"/>
          <w:color w:val="000000"/>
        </w:rPr>
        <w:t>&amp; Caldara, R. (2012). When East meets West: gaze-contingent Blindspots abolish cultural diversity in eye movements for faces. </w:t>
      </w:r>
      <w:r w:rsidR="000E4551">
        <w:rPr>
          <w:rFonts w:ascii="Helvetica" w:hAnsi="Helvetica"/>
          <w:i/>
          <w:iCs/>
          <w:color w:val="000000"/>
        </w:rPr>
        <w:t>Journal of Eye Movement Res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DC1F91C" w14:textId="05AF12CB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>., &amp; Baumeister, R. F. (2012). Control deprivation and styles of thinking. </w:t>
      </w:r>
      <w:r w:rsidR="000E4551">
        <w:rPr>
          <w:rFonts w:ascii="Helvetica" w:hAnsi="Helvetica"/>
          <w:bCs/>
          <w:i/>
          <w:iCs/>
          <w:color w:val="000000"/>
        </w:rPr>
        <w:t>Journal of Personality and Social P</w:t>
      </w:r>
      <w:bookmarkStart w:id="6" w:name="_GoBack"/>
      <w:bookmarkEnd w:id="6"/>
      <w:r w:rsidRPr="00034B08">
        <w:rPr>
          <w:rFonts w:ascii="Helvetica" w:hAnsi="Helvetica"/>
          <w:bCs/>
          <w:i/>
          <w:iCs/>
          <w:color w:val="000000"/>
        </w:rPr>
        <w:t>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034B08">
        <w:rPr>
          <w:rFonts w:ascii="Helvetica" w:hAnsi="Helvetica"/>
          <w:bCs/>
          <w:color w:val="000000"/>
        </w:rPr>
        <w:t>(3), 460.</w:t>
      </w:r>
    </w:p>
    <w:p w14:paraId="457E8BCD" w14:textId="77777777" w:rsidR="00846B17" w:rsidRPr="00034B08" w:rsidRDefault="00846B17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Pr="00034B08" w:rsidRDefault="0072410D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Champéry, Switzerland)</w:t>
      </w:r>
    </w:p>
    <w:p w14:paraId="15D05F20" w14:textId="77777777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Vizioli, L., Muckli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th annual meeting of Vision Sciences Society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Pr="00034B08" w:rsidRDefault="003416D0" w:rsidP="003416D0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5D263C6E" w14:textId="3DC6E2ED" w:rsidR="00746C81" w:rsidRDefault="00746C81" w:rsidP="00A9054C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A9054C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77777777" w:rsidR="00746C81" w:rsidRDefault="00746C81" w:rsidP="00746C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49AA011" w14:textId="2ADAA66B" w:rsidR="00746C81" w:rsidRDefault="00746C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A9054C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F2405E" w14:textId="77777777" w:rsidR="0052126D" w:rsidRDefault="0052126D">
      <w:r>
        <w:separator/>
      </w:r>
    </w:p>
  </w:endnote>
  <w:endnote w:type="continuationSeparator" w:id="0">
    <w:p w14:paraId="62CCE45D" w14:textId="77777777" w:rsidR="0052126D" w:rsidRDefault="005212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4AF1B7" w14:textId="77777777" w:rsidR="0052126D" w:rsidRDefault="0052126D">
      <w:r>
        <w:separator/>
      </w:r>
    </w:p>
  </w:footnote>
  <w:footnote w:type="continuationSeparator" w:id="0">
    <w:p w14:paraId="7E235BB1" w14:textId="77777777" w:rsidR="0052126D" w:rsidRDefault="005212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962EB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1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E4551"/>
    <w:rsid w:val="000F0F0C"/>
    <w:rsid w:val="000F158F"/>
    <w:rsid w:val="000F7E9C"/>
    <w:rsid w:val="00100289"/>
    <w:rsid w:val="00101BBF"/>
    <w:rsid w:val="0012139C"/>
    <w:rsid w:val="001266AD"/>
    <w:rsid w:val="001268D5"/>
    <w:rsid w:val="00130D91"/>
    <w:rsid w:val="00135CBC"/>
    <w:rsid w:val="0017520F"/>
    <w:rsid w:val="00180847"/>
    <w:rsid w:val="001A607D"/>
    <w:rsid w:val="001A6BD3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D5FC2"/>
    <w:rsid w:val="002D75CB"/>
    <w:rsid w:val="002E015A"/>
    <w:rsid w:val="003020D0"/>
    <w:rsid w:val="003175A9"/>
    <w:rsid w:val="003416D0"/>
    <w:rsid w:val="00345EA1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50B0C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4155F"/>
    <w:rsid w:val="00654242"/>
    <w:rsid w:val="006B044B"/>
    <w:rsid w:val="006B398A"/>
    <w:rsid w:val="006C28AD"/>
    <w:rsid w:val="006F679D"/>
    <w:rsid w:val="00701761"/>
    <w:rsid w:val="007065E2"/>
    <w:rsid w:val="00710EEF"/>
    <w:rsid w:val="0072410D"/>
    <w:rsid w:val="00746C81"/>
    <w:rsid w:val="00756C2F"/>
    <w:rsid w:val="00771CDF"/>
    <w:rsid w:val="007A72DE"/>
    <w:rsid w:val="007C2C2E"/>
    <w:rsid w:val="007C58E7"/>
    <w:rsid w:val="007D03EF"/>
    <w:rsid w:val="007D53B8"/>
    <w:rsid w:val="007D53C7"/>
    <w:rsid w:val="007D6A12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125A4"/>
    <w:rsid w:val="00914100"/>
    <w:rsid w:val="00914A08"/>
    <w:rsid w:val="00921454"/>
    <w:rsid w:val="00924E96"/>
    <w:rsid w:val="00954A39"/>
    <w:rsid w:val="00967E0F"/>
    <w:rsid w:val="0098099C"/>
    <w:rsid w:val="00982B79"/>
    <w:rsid w:val="009A24C3"/>
    <w:rsid w:val="009A4630"/>
    <w:rsid w:val="009B7CEB"/>
    <w:rsid w:val="009D5577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F531E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7AA4"/>
    <w:rsid w:val="00D5227C"/>
    <w:rsid w:val="00D656A4"/>
    <w:rsid w:val="00D77406"/>
    <w:rsid w:val="00D85B8F"/>
    <w:rsid w:val="00DA2ABB"/>
    <w:rsid w:val="00DA795E"/>
    <w:rsid w:val="00DC1421"/>
    <w:rsid w:val="00DE3556"/>
    <w:rsid w:val="00DE3747"/>
    <w:rsid w:val="00DE4B82"/>
    <w:rsid w:val="00DF3F5C"/>
    <w:rsid w:val="00E1196F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cell.com/current-biology/abstract/S0960-9822(16)30605-4" TargetMode="External"/><Relationship Id="rId12" Type="http://schemas.openxmlformats.org/officeDocument/2006/relationships/hyperlink" Target="http://link.springer.com/article/10.3758/s13428-016-0737-x" TargetMode="External"/><Relationship Id="rId13" Type="http://schemas.openxmlformats.org/officeDocument/2006/relationships/hyperlink" Target="http://www.nature.com/articles/srep18551" TargetMode="Externa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Relationship Id="rId9" Type="http://schemas.openxmlformats.org/officeDocument/2006/relationships/hyperlink" Target="mailto:JunpengLao@gmail.com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964</Words>
  <Characters>5498</Characters>
  <Application>Microsoft Macintosh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6450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4</cp:revision>
  <cp:lastPrinted>2016-08-11T09:06:00Z</cp:lastPrinted>
  <dcterms:created xsi:type="dcterms:W3CDTF">2016-08-11T09:06:00Z</dcterms:created>
  <dcterms:modified xsi:type="dcterms:W3CDTF">2016-08-19T07:59:00Z</dcterms:modified>
</cp:coreProperties>
</file>